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1D4977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The name of your projec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9A56F3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FF788B" w:rsidRPr="001D4977" w:rsidRDefault="00FF788B" w:rsidP="0093342F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 w:rsidR="0093342F"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1D4977" w:rsidRDefault="001D4977" w:rsidP="00FF788B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Normally, the name and title of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1D4977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1D4977" w:rsidRDefault="001D4977" w:rsidP="00FF788B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Normally, the Project Board and the CPC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1D4977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1D4977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1D4977" w:rsidRDefault="00A879E3" w:rsidP="001D4977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1D4977" w:rsidRDefault="001D4977" w:rsidP="00CF4D6E">
      <w:pPr>
        <w:pStyle w:val="Titre1"/>
        <w:spacing w:before="720"/>
      </w:pPr>
      <w:bookmarkStart w:id="0" w:name="_Hlk530313494"/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1D4977" w:rsidTr="001D4977">
        <w:tc>
          <w:tcPr>
            <w:tcW w:w="2373" w:type="pct"/>
            <w:shd w:val="clear" w:color="auto" w:fill="F2F2F2" w:themeFill="background1" w:themeFillShade="F2"/>
          </w:tcPr>
          <w:p w:rsidR="001D4977" w:rsidRPr="007A4AC9" w:rsidRDefault="001D4977" w:rsidP="00554385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shd w:val="clear" w:color="auto" w:fill="F2F2F2" w:themeFill="background1" w:themeFillShade="F2"/>
          </w:tcPr>
          <w:p w:rsidR="001D4977" w:rsidRDefault="001D4977" w:rsidP="00554385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1D4977" w:rsidTr="001D4977">
        <w:tc>
          <w:tcPr>
            <w:tcW w:w="2373" w:type="pct"/>
          </w:tcPr>
          <w:p w:rsidR="001D4977" w:rsidRDefault="001D4977" w:rsidP="00554385">
            <w:pPr>
              <w:spacing w:before="240" w:after="240"/>
            </w:pPr>
          </w:p>
        </w:tc>
        <w:tc>
          <w:tcPr>
            <w:tcW w:w="2627" w:type="pct"/>
          </w:tcPr>
          <w:p w:rsidR="001D4977" w:rsidRDefault="001D4977" w:rsidP="00554385">
            <w:pPr>
              <w:spacing w:before="240" w:after="240"/>
            </w:pPr>
          </w:p>
        </w:tc>
      </w:tr>
      <w:tr w:rsidR="001D4977" w:rsidTr="001D4977">
        <w:tc>
          <w:tcPr>
            <w:tcW w:w="2373" w:type="pct"/>
          </w:tcPr>
          <w:p w:rsidR="001D4977" w:rsidRDefault="001D4977" w:rsidP="00554385">
            <w:pPr>
              <w:spacing w:before="240" w:after="240"/>
            </w:pPr>
          </w:p>
        </w:tc>
        <w:tc>
          <w:tcPr>
            <w:tcW w:w="2627" w:type="pct"/>
          </w:tcPr>
          <w:p w:rsidR="001D4977" w:rsidRDefault="001D4977" w:rsidP="00554385">
            <w:pPr>
              <w:spacing w:before="240" w:after="240"/>
            </w:pPr>
          </w:p>
        </w:tc>
      </w:tr>
      <w:tr w:rsidR="001D4977" w:rsidTr="001D4977">
        <w:tc>
          <w:tcPr>
            <w:tcW w:w="2373" w:type="pct"/>
          </w:tcPr>
          <w:p w:rsidR="001D4977" w:rsidRDefault="001D4977" w:rsidP="00554385">
            <w:pPr>
              <w:spacing w:before="240" w:after="240"/>
            </w:pPr>
          </w:p>
        </w:tc>
        <w:tc>
          <w:tcPr>
            <w:tcW w:w="2627" w:type="pct"/>
          </w:tcPr>
          <w:p w:rsidR="001D4977" w:rsidRDefault="001D4977" w:rsidP="00554385">
            <w:pPr>
              <w:spacing w:before="240" w:after="240"/>
            </w:pPr>
          </w:p>
        </w:tc>
      </w:tr>
      <w:tr w:rsidR="001D4977" w:rsidTr="001D4977">
        <w:tc>
          <w:tcPr>
            <w:tcW w:w="2373" w:type="pct"/>
          </w:tcPr>
          <w:p w:rsidR="001D4977" w:rsidRDefault="001D4977" w:rsidP="00554385">
            <w:pPr>
              <w:spacing w:before="240" w:after="240"/>
            </w:pPr>
          </w:p>
        </w:tc>
        <w:tc>
          <w:tcPr>
            <w:tcW w:w="2627" w:type="pct"/>
          </w:tcPr>
          <w:p w:rsidR="001D4977" w:rsidRDefault="001D4977" w:rsidP="00554385">
            <w:pPr>
              <w:spacing w:before="240" w:after="240"/>
            </w:pPr>
          </w:p>
        </w:tc>
      </w:tr>
      <w:tr w:rsidR="001D4977" w:rsidTr="001D4977">
        <w:tc>
          <w:tcPr>
            <w:tcW w:w="2373" w:type="pct"/>
          </w:tcPr>
          <w:p w:rsidR="001D4977" w:rsidRDefault="001D4977" w:rsidP="00554385">
            <w:pPr>
              <w:spacing w:before="240" w:after="240"/>
            </w:pPr>
          </w:p>
        </w:tc>
        <w:tc>
          <w:tcPr>
            <w:tcW w:w="2627" w:type="pct"/>
          </w:tcPr>
          <w:p w:rsidR="001D4977" w:rsidRDefault="001D4977" w:rsidP="00554385">
            <w:pPr>
              <w:spacing w:before="240" w:after="240"/>
            </w:pPr>
          </w:p>
        </w:tc>
      </w:tr>
      <w:bookmarkEnd w:id="0"/>
    </w:tbl>
    <w:p w:rsidR="001D4977" w:rsidRDefault="001D4977" w:rsidP="00C07812"/>
    <w:p w:rsidR="001D4977" w:rsidRDefault="001D4977" w:rsidP="00C07812"/>
    <w:p w:rsidR="00A72C25" w:rsidRDefault="00A72C25" w:rsidP="00C07812">
      <w:pPr>
        <w:pStyle w:val="Titre1"/>
      </w:pPr>
      <w:r>
        <w:lastRenderedPageBreak/>
        <w:t>Notes</w:t>
      </w:r>
    </w:p>
    <w:p w:rsidR="001D4977" w:rsidRPr="00CF6AB9" w:rsidRDefault="00A72C25" w:rsidP="00CF6AB9">
      <w:pPr>
        <w:rPr>
          <w:color w:val="5B9BD5" w:themeColor="accent1"/>
        </w:rPr>
      </w:pPr>
      <w:r w:rsidRPr="001D4977">
        <w:rPr>
          <w:color w:val="5B9BD5" w:themeColor="accent1"/>
        </w:rPr>
        <w:t>Any extra information or concerns, or an executive summary can go here. Leave empty if not needed.</w:t>
      </w:r>
    </w:p>
    <w:p w:rsidR="00C07812" w:rsidRDefault="00C07812" w:rsidP="00C07812">
      <w:pPr>
        <w:pStyle w:val="Titre1"/>
      </w:pPr>
      <w:r>
        <w:t>Benefit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C07812" w:rsidTr="00C07812">
        <w:tc>
          <w:tcPr>
            <w:tcW w:w="1129" w:type="pct"/>
            <w:shd w:val="clear" w:color="auto" w:fill="F2F2F2" w:themeFill="background1" w:themeFillShade="F2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D:</w:t>
            </w:r>
          </w:p>
        </w:tc>
        <w:tc>
          <w:tcPr>
            <w:tcW w:w="3871" w:type="pct"/>
            <w:shd w:val="clear" w:color="auto" w:fill="F2F2F2" w:themeFill="background1" w:themeFillShade="F2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1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:</w:t>
            </w:r>
          </w:p>
        </w:tc>
        <w:tc>
          <w:tcPr>
            <w:tcW w:w="3871" w:type="pct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A short description of the expected benefit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countable:</w:t>
            </w:r>
          </w:p>
        </w:tc>
        <w:tc>
          <w:tcPr>
            <w:tcW w:w="3871" w:type="pct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The person accountable for this benefit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tions:</w:t>
            </w:r>
          </w:p>
        </w:tc>
        <w:tc>
          <w:tcPr>
            <w:tcW w:w="3871" w:type="pct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Actions that may be required to ensure that this benefit will be realized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easurements:</w:t>
            </w:r>
          </w:p>
        </w:tc>
        <w:tc>
          <w:tcPr>
            <w:tcW w:w="3871" w:type="pct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How and when to measure the benefit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s:</w:t>
            </w:r>
          </w:p>
        </w:tc>
        <w:tc>
          <w:tcPr>
            <w:tcW w:w="3871" w:type="pct"/>
          </w:tcPr>
          <w:p w:rsidR="00C07812" w:rsidRPr="001D4977" w:rsidRDefault="00C07812" w:rsidP="00C07812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The target values for the measurements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views:</w:t>
            </w:r>
          </w:p>
        </w:tc>
        <w:tc>
          <w:tcPr>
            <w:tcW w:w="3871" w:type="pct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How and by who the results of the measurement will be reviewed</w:t>
            </w:r>
          </w:p>
        </w:tc>
      </w:tr>
    </w:tbl>
    <w:p w:rsidR="001D4977" w:rsidRDefault="001D4977" w:rsidP="00A72C25">
      <w:pPr>
        <w:rPr>
          <w:i/>
          <w:iCs/>
        </w:rPr>
      </w:pPr>
    </w:p>
    <w:p w:rsidR="00C07812" w:rsidRPr="001D4977" w:rsidRDefault="00C07812" w:rsidP="00A72C25">
      <w:pPr>
        <w:rPr>
          <w:i/>
          <w:iCs/>
          <w:color w:val="5B9BD5" w:themeColor="accent1"/>
        </w:rPr>
      </w:pPr>
      <w:r w:rsidRPr="001D4977">
        <w:rPr>
          <w:i/>
          <w:iCs/>
          <w:color w:val="5B9BD5" w:themeColor="accent1"/>
        </w:rPr>
        <w:t>repeat the above table for each of the benefits</w:t>
      </w:r>
    </w:p>
    <w:p w:rsidR="001D4977" w:rsidRDefault="001D4977" w:rsidP="00F900FD">
      <w:pPr>
        <w:rPr>
          <w:lang w:bidi="fa-IR"/>
        </w:rPr>
      </w:pPr>
    </w:p>
    <w:p w:rsidR="00F900FD" w:rsidRDefault="00F900FD" w:rsidP="00F900FD">
      <w:pPr>
        <w:rPr>
          <w:lang w:bidi="fa-IR"/>
        </w:rPr>
      </w:pPr>
    </w:p>
    <w:p w:rsidR="00F900FD" w:rsidRDefault="00F900FD" w:rsidP="00F900FD">
      <w:pPr>
        <w:rPr>
          <w:lang w:bidi="fa-IR"/>
        </w:rPr>
      </w:pPr>
    </w:p>
    <w:p w:rsidR="00F900FD" w:rsidRDefault="00F900FD" w:rsidP="00F900FD">
      <w:pPr>
        <w:rPr>
          <w:rtl/>
          <w:lang w:bidi="fa-IR"/>
        </w:rPr>
      </w:pPr>
    </w:p>
    <w:p w:rsidR="009C144C" w:rsidRPr="00F900FD" w:rsidRDefault="009C144C" w:rsidP="009C144C">
      <w:pPr>
        <w:rPr>
          <w:color w:val="A6A6A6" w:themeColor="background1" w:themeShade="A6"/>
        </w:rPr>
      </w:pPr>
      <w:bookmarkStart w:id="1" w:name="_Hlk530313440"/>
      <w:bookmarkStart w:id="2" w:name="_GoBack"/>
      <w:bookmarkEnd w:id="2"/>
      <w:r w:rsidRPr="00F900FD"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 w:rsidRPr="00F900FD">
        <w:rPr>
          <w:color w:val="A6A6A6" w:themeColor="background1" w:themeShade="A6"/>
          <w:sz w:val="20"/>
          <w:szCs w:val="20"/>
        </w:rPr>
        <w:t>licence</w:t>
      </w:r>
      <w:proofErr w:type="spellEnd"/>
      <w:r w:rsidRPr="00F900FD">
        <w:rPr>
          <w:color w:val="A6A6A6" w:themeColor="background1" w:themeShade="A6"/>
          <w:sz w:val="20"/>
          <w:szCs w:val="20"/>
        </w:rPr>
        <w:t xml:space="preserve"> from AXELOS. All rights reserved.</w:t>
      </w:r>
      <w:bookmarkEnd w:id="1"/>
    </w:p>
    <w:sectPr w:rsidR="009C144C" w:rsidRPr="00F900FD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1884" w:rsidRDefault="00911884" w:rsidP="00FF788B">
      <w:pPr>
        <w:spacing w:after="0" w:line="240" w:lineRule="auto"/>
      </w:pPr>
      <w:r>
        <w:separator/>
      </w:r>
    </w:p>
  </w:endnote>
  <w:endnote w:type="continuationSeparator" w:id="0">
    <w:p w:rsidR="00911884" w:rsidRDefault="00911884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CF6AB9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CF6AB9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1884" w:rsidRDefault="00911884" w:rsidP="00FF788B">
      <w:pPr>
        <w:spacing w:after="0" w:line="240" w:lineRule="auto"/>
      </w:pPr>
      <w:r>
        <w:separator/>
      </w:r>
    </w:p>
  </w:footnote>
  <w:footnote w:type="continuationSeparator" w:id="0">
    <w:p w:rsidR="00911884" w:rsidRDefault="00911884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F72973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Benefits Management Approa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ocumentProtection w:formatting="1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xNDMyNjYytDRU0lEKTi0uzszPAykwrQUAgP03NywAAAA="/>
  </w:docVars>
  <w:rsids>
    <w:rsidRoot w:val="00FF788B"/>
    <w:rsid w:val="0014267A"/>
    <w:rsid w:val="001D4977"/>
    <w:rsid w:val="00354736"/>
    <w:rsid w:val="00595896"/>
    <w:rsid w:val="0060079F"/>
    <w:rsid w:val="006F41E6"/>
    <w:rsid w:val="006F6DE1"/>
    <w:rsid w:val="007F44E8"/>
    <w:rsid w:val="00911884"/>
    <w:rsid w:val="009270FF"/>
    <w:rsid w:val="0093342F"/>
    <w:rsid w:val="009A56F3"/>
    <w:rsid w:val="009C144C"/>
    <w:rsid w:val="00A316F5"/>
    <w:rsid w:val="00A72C25"/>
    <w:rsid w:val="00A879E3"/>
    <w:rsid w:val="00A97633"/>
    <w:rsid w:val="00C07812"/>
    <w:rsid w:val="00C97B8B"/>
    <w:rsid w:val="00CF4D6E"/>
    <w:rsid w:val="00CF6AB9"/>
    <w:rsid w:val="00D31ED3"/>
    <w:rsid w:val="00DA2542"/>
    <w:rsid w:val="00E045D3"/>
    <w:rsid w:val="00EC0CF4"/>
    <w:rsid w:val="00F306EB"/>
    <w:rsid w:val="00F72973"/>
    <w:rsid w:val="00F900FD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107628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unhideWhenUsed/>
    <w:rsid w:val="001D4977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9270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195</Words>
  <Characters>996</Characters>
  <Application>Microsoft Office Word</Application>
  <DocSecurity>0</DocSecurity>
  <Lines>55</Lines>
  <Paragraphs>3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1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13</cp:revision>
  <cp:lastPrinted>2018-11-18T07:01:00Z</cp:lastPrinted>
  <dcterms:created xsi:type="dcterms:W3CDTF">2018-11-18T07:24:00Z</dcterms:created>
  <dcterms:modified xsi:type="dcterms:W3CDTF">2020-02-05T09:09:00Z</dcterms:modified>
  <cp:category/>
</cp:coreProperties>
</file>